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48c1d700bf12c022636b53226da98595aa5dd533.png"/>
            <a:graphic>
              <a:graphicData uri="http://schemas.openxmlformats.org/drawingml/2006/picture">
                <pic:pic>
                  <pic:nvPicPr>
                    <pic:cNvPr id="1" name="image-48c1d700bf12c022636b53226da98595aa5dd533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Can you provide a step-by-step implementation of LoRA from scratch in Pytho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Here's a complete implementation of Low-Rank Adaptation (LoRA) from scratch using only NumPy, demonstrating how to efficiently adapt neural networks by modifying &lt;1% of parameters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m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umpy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np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RALay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_init_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input_dim, output_dim, rank, alph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</w:t>
        <w:br/>
        <w:t xml:space="preserve">        Implements Low-Rank Adaptation for a linear layer</w:t>
        <w:br/>
        <w:t xml:space="preserve">        </w:t>
        <w:br/>
        <w:t xml:space="preserve">        Args:</w:t>
        <w:br/>
        <w:t xml:space="preserve">            input_dim: Dimension of input features</w:t>
        <w:br/>
        <w:t xml:space="preserve">            output_dim: Dimension of output features</w:t>
        <w:br/>
        <w:t xml:space="preserve">            rank: Rank of low-rank matrices</w:t>
        <w:br/>
        <w:t xml:space="preserve">            alpha: Scaling factor for LoRA weights</w:t>
        <w:br/>
        <w:t xml:space="preserve">        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riginal pretrained weights (frozen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W = np.random.randn(input_dim, output_dim)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0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rainable low-rank matri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A = np.random.randn(input_dim, rank)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0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put proje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B = np.zeros((rank, output_dim))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utput projec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Scaling factor and initializatio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scale = alpha / rank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rank = rank</w:t>
        <w:br/>
        <w:t xml:space="preserve">    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war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</w:t>
        <w:br/>
        <w:t xml:space="preserve">        Forward pass with LoRA adaptation</w:t>
        <w:br/>
        <w:t xml:space="preserve">        Equation: W'x = Wx + (BA)x * scale</w:t>
        <w:br/>
        <w:t xml:space="preserve">        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base_output = x @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W</w:t>
        <w:br/>
        <w:t xml:space="preserve">        lora_output = x @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A @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B *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scale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base_output + lora_output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euralNetwor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_init_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layers, ran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alpha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</w:t>
        <w:br/>
        <w:t xml:space="preserve">        Neural network with LoRA-adapted layers</w:t>
        <w:br/>
        <w:t xml:space="preserve">        </w:t>
        <w:br/>
        <w:t xml:space="preserve">        Args:</w:t>
        <w:br/>
        <w:t xml:space="preserve">            layers: List of layer dimensions [input, hidden..., output]</w:t>
        <w:br/>
        <w:t xml:space="preserve">            rank: Rank for all LoRA layers</w:t>
        <w:br/>
        <w:t xml:space="preserve">            alpha: Scaling factor for LoRA weights</w:t>
        <w:br/>
        <w:t xml:space="preserve">        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layers = []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layers)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layers.append(LoRALayer(layers[i], layers[i+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rank, alpha)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e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Forward pass through all layers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ay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layers:</w:t>
        <w:br/>
        <w:t xml:space="preserve">            x = layer.forward(x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x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ra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odel, X, y, epoch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l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0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</w:t>
        <w:br/>
        <w:t xml:space="preserve">    Training loop with manual gradient computation</w:t>
        <w:br/>
        <w:t xml:space="preserve">    </w:t>
        <w:br/>
        <w:t xml:space="preserve">    Args:</w:t>
        <w:br/>
        <w:t xml:space="preserve">        model: LoRA-adapted neural network</w:t>
        <w:br/>
        <w:t xml:space="preserve">        X: Input data (n_samples, n_features)</w:t>
        <w:br/>
        <w:t xml:space="preserve">        y: Target values (n_samples, n_outputs)</w:t>
        <w:br/>
        <w:t xml:space="preserve">        epochs: Number of training iterations</w:t>
        <w:br/>
        <w:t xml:space="preserve">        lr: Learning rate</w:t>
        <w:br/>
        <w:t xml:space="preserve">    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poch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pochs):</w:t>
        <w:br/>
        <w:t xml:space="preserve">        total_los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xi, y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zi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X, y)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Forward p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activations = [xi]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laye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model.layers:</w:t>
        <w:br/>
        <w:t xml:space="preserve">                activations.append(layer.forward(activations[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)</w:t>
        <w:br/>
        <w:t xml:space="preserve">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mpute loss (MSE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error = activations[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- yi</w:t>
        <w:br/>
        <w:t xml:space="preserve">            los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 n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rror**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    total_loss += loss</w:t>
        <w:br/>
        <w:t xml:space="preserve">            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ackward p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gradients = [error]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verse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ang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odel.layers))):</w:t>
        <w:br/>
        <w:t xml:space="preserve">                layer = model.layers[i]</w:t>
        <w:br/>
        <w:t xml:space="preserve">                x_in = activations[i]</w:t>
        <w:br/>
        <w:t xml:space="preserve">                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mpute gradients for LoRA matric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grad_B = (x_in @ layer.A).T @ gradients[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* layer.scale</w:t>
        <w:br/>
        <w:t xml:space="preserve">                grad_A = x_in.T @ (gradients[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 @ layer.B.T) * layer.scale</w:t>
        <w:br/>
        <w:t xml:space="preserve">                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Update parameters (only LoRA matrices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layer.B -= lr * grad_B</w:t>
        <w:br/>
        <w:t xml:space="preserve">                layer.A -= lr * grad_A</w:t>
        <w:br/>
        <w:t xml:space="preserve">                </w:t>
        <w:br/>
        <w:t xml:space="preserve">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Propagate gradient (for chained layers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        gradients.append(x_in @ layer.W.T)</w:t>
        <w:br/>
        <w:t xml:space="preserve">        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epoch %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  <w:br/>
        <w:t xml:space="preserve">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Epoch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epoch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Loss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total_loss/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(X)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4f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Example: XOR Problem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X = np.array([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])</w:t>
        <w:br/>
        <w:t xml:space="preserve">y = np.array([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]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Initialize LoRA-adapted networ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model = NeuralNetwork(layers=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, rank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alpha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rain the mode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train(model, X, y, epoch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lr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.0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est predic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\nFinal predictions: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xi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X:</w:t>
        <w:br/>
        <w:t xml:space="preserve">    pred = model.predict(xi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ri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Inpu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xi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&gt; Output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pred[^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0]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4f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Key Components Explained: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RA Layer Mathematic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riginal weights (W) remain frozen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Adaptation: ΔW = BA where B ∈ ℝ^{r×d}, A ∈ ℝ^{d×r}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orward pass: h = Wx + α/r(BAx)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rameter Efficiency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or d×d weight matrix:</w:t>
      </w:r>
    </w:p>
    <w:p>
      <w:pPr>
        <w:numPr>
          <w:ilvl w:val="2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Full fine-tuning: d² parameters</w:t>
      </w:r>
    </w:p>
    <w:p>
      <w:pPr>
        <w:numPr>
          <w:ilvl w:val="2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LoRA: 2dr parameters (98% reduction when r=2 for d=512)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raining Proces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Only updates A and B matrices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aintains original model knowledge in frozen W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cales gradients by α/r for stable training</w:t>
      </w:r>
    </w:p>
    <w:p>
      <w:pPr>
        <w:numPr>
          <w:ilvl w:val="0"/>
          <w:numId w:val="1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mplementation Details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Xavier initialization for stable training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anual gradient computation via chain rule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SE loss for simplicity (can extend to cross-entropy)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Advanced Modification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daptive Rank Selection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ynamicLoR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RALay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__init__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input_dim, output_dim, max_rank, alpha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pe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.__init__(input_dim, output_dim, max_rank, alpha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active_rank = max_rank</w:t>
        <w:br/>
        <w:t xml:space="preserve">    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djust_ran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, new_rank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active_rank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new_rank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rank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scale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alpha /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el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active_rank</w:t>
        <w:br/>
        <w:t xml:space="preserve"/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Quantized LoRA (QLoRA)</w:t>
      </w:r>
      <w:r>
        <w:rPr>
          <w:rFonts w:eastAsia="inter" w:cs="inter" w:ascii="inter" w:hAnsi="inter"/>
          <w:color w:val="000000"/>
          <w:sz w:val="21"/>
        </w:rPr>
        <w:t xml:space="preserve">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uantiz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trix, bit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scale = n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ax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n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b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atrix)) +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e-8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q = np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oun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matrix / scale *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(bits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q.astype(np.int8), scale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quantiz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q_matrix, scale, bits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4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q_matrix.astyp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loa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* scale /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**(bits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erformance Characteristic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emory Usage: Reduces from O(d²) to O(dr)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Training Speed: 2-5x faster than full fine-tuning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Model Quality: Maintains 95-99% of full fine-tuning performanc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implementation demonstrates the core principles of parameter-efficient fine-tuning while maintaining numerical stability and training efficiency. The approach can be extended to transformer architectures by applying LoRA to attention matrices and feed-forward layers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16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">
    <w:multiLevelType w:val="hybridMultilevel"/>
    <w:lvl w:ilvl="0">
      <w:start w:val="2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48c1d700bf12c022636b53226da98595aa5dd533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4-28T16:05:17.338Z</dcterms:created>
  <dcterms:modified xsi:type="dcterms:W3CDTF">2025-04-28T16:05:17.338Z</dcterms:modified>
</cp:coreProperties>
</file>